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3A1AC" w14:textId="7EBF7D01" w:rsidR="002806AE" w:rsidRPr="002806AE" w:rsidRDefault="00965F63" w:rsidP="002806AE">
      <w:pPr>
        <w:rPr>
          <w:b/>
          <w:bCs/>
        </w:rPr>
      </w:pPr>
      <w:r>
        <w:rPr>
          <w:rFonts w:ascii="Yu Mincho" w:eastAsia="Yu Mincho" w:hAnsi="Yu Mincho" w:hint="eastAsia"/>
          <w:b/>
          <w:bCs/>
          <w:lang w:eastAsia="ja-JP"/>
        </w:rPr>
        <w:t>。</w:t>
      </w:r>
      <w:r w:rsidR="002806AE"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176E8353" w14:textId="77777777" w:rsidR="002806AE" w:rsidRDefault="002806AE" w:rsidP="002806AE"/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0C2F8995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, “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6997B3FF" w14:textId="69F19C0B" w:rsidR="00F76BB2" w:rsidRDefault="00F76BB2" w:rsidP="002806AE">
      <w:r>
        <w:tab/>
        <w:t>“Occupied”: // True, False</w:t>
      </w:r>
    </w:p>
    <w:p w14:paraId="74FC356C" w14:textId="3599ECC9" w:rsidR="00F76BB2" w:rsidRDefault="00F76BB2" w:rsidP="002806AE">
      <w:r>
        <w:tab/>
        <w:t>“Clos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1D36C2CE" w14:textId="6AF9C95C" w:rsidR="00CE513D" w:rsidRDefault="00CE513D" w:rsidP="00CE513D">
      <w:r>
        <w:tab/>
      </w:r>
      <w:r>
        <w:tab/>
      </w:r>
      <w:r>
        <w:tab/>
        <w:t>“Occupied”: // True, False</w:t>
      </w:r>
    </w:p>
    <w:p w14:paraId="0BAEB30E" w14:textId="1EB306B7" w:rsidR="00CE513D" w:rsidRDefault="00CE513D" w:rsidP="00CE513D">
      <w:r>
        <w:tab/>
      </w:r>
      <w:r>
        <w:tab/>
      </w:r>
      <w:r>
        <w:tab/>
        <w:t>“Clos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02F47BB3" w14:textId="77777777" w:rsidR="00CE513D" w:rsidRDefault="00CE513D" w:rsidP="00CE513D">
      <w:r>
        <w:tab/>
      </w:r>
      <w:r>
        <w:tab/>
      </w:r>
      <w:r>
        <w:tab/>
        <w:t>“Occupied”: // True, False</w:t>
      </w:r>
    </w:p>
    <w:p w14:paraId="783A23E4" w14:textId="77777777" w:rsidR="00CE513D" w:rsidRDefault="00CE513D" w:rsidP="00CE513D">
      <w:r>
        <w:lastRenderedPageBreak/>
        <w:tab/>
      </w:r>
      <w:r>
        <w:tab/>
      </w:r>
      <w:r>
        <w:tab/>
        <w:t>“Closed”: // True, False</w:t>
      </w:r>
    </w:p>
    <w:p w14:paraId="135ED87B" w14:textId="77777777" w:rsidR="00CE513D" w:rsidRDefault="00CE513D" w:rsidP="00CE513D">
      <w:pPr>
        <w:ind w:left="720" w:firstLine="720"/>
      </w:pPr>
    </w:p>
    <w:p w14:paraId="509BC6B7" w14:textId="6BDF2776" w:rsidR="00CE513D" w:rsidRDefault="00CE513D" w:rsidP="00CE513D">
      <w:pPr>
        <w:ind w:left="720" w:firstLine="720"/>
      </w:pPr>
      <w:r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68167C79" w:rsidR="00885FA9" w:rsidRDefault="00DF2B7F" w:rsidP="002806AE">
      <w:pPr>
        <w:rPr>
          <w:b/>
          <w:bCs/>
        </w:rPr>
      </w:pPr>
      <w:r>
        <w:t>}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</w:t>
      </w:r>
      <w:proofErr w:type="spellStart"/>
      <w:r>
        <w:t>CommandList</w:t>
      </w:r>
      <w:proofErr w:type="spellEnd"/>
      <w:r>
        <w:t>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022BBA20" w:rsidR="00F53CE2" w:rsidRPr="00F53CE2" w:rsidRDefault="00F53CE2" w:rsidP="002806AE">
      <w:r>
        <w:t>}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kwrQUAQi/r6SwAAAA="/>
  </w:docVars>
  <w:rsids>
    <w:rsidRoot w:val="00312E6A"/>
    <w:rsid w:val="00035138"/>
    <w:rsid w:val="00080E29"/>
    <w:rsid w:val="002806AE"/>
    <w:rsid w:val="002F1C81"/>
    <w:rsid w:val="00312E6A"/>
    <w:rsid w:val="00472AA2"/>
    <w:rsid w:val="005476DB"/>
    <w:rsid w:val="006453F2"/>
    <w:rsid w:val="006F0FB9"/>
    <w:rsid w:val="00885FA9"/>
    <w:rsid w:val="0096348C"/>
    <w:rsid w:val="00965F63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17</cp:revision>
  <dcterms:created xsi:type="dcterms:W3CDTF">2022-11-01T01:27:00Z</dcterms:created>
  <dcterms:modified xsi:type="dcterms:W3CDTF">2022-11-07T09:16:00Z</dcterms:modified>
</cp:coreProperties>
</file>